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7DA1233A" w:rsidR="00467217" w:rsidRDefault="007C7126">
            <w:pPr>
              <w:widowControl w:val="0"/>
              <w:pBdr>
                <w:top w:val="nil"/>
                <w:left w:val="nil"/>
                <w:bottom w:val="nil"/>
                <w:right w:val="nil"/>
                <w:between w:val="nil"/>
              </w:pBdr>
              <w:rPr>
                <w:highlight w:val="yellow"/>
              </w:rPr>
            </w:pPr>
            <w:r>
              <w:t xml:space="preserve">Mercy corps </w:t>
            </w:r>
            <w:r w:rsidRPr="007C7126">
              <w:t>South Sudan</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380DA2C9" w:rsidR="00467217" w:rsidRDefault="007C7126">
            <w:pPr>
              <w:widowControl w:val="0"/>
            </w:pPr>
            <w:r>
              <w:t>SS</w:t>
            </w:r>
            <w:r w:rsidR="00BB7327">
              <w:t>26</w:t>
            </w:r>
            <w:r>
              <w:t xml:space="preserve"> Juba</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262E0E8B" w:rsidR="00467217" w:rsidRPr="00BB7327" w:rsidRDefault="00EB3A9A" w:rsidP="006A6F66">
            <w:r w:rsidRPr="00EB3A9A">
              <w:t>JUB-0114 Construction of dry sla</w:t>
            </w:r>
            <w:r w:rsidR="00721A89">
              <w:t>b</w:t>
            </w:r>
            <w:r w:rsidRPr="00EB3A9A">
              <w:t xml:space="preserve"> -greater Mundri.</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10CFC654" w:rsidR="00467217" w:rsidRDefault="007C7126">
            <w:pPr>
              <w:widowControl w:val="0"/>
            </w:pPr>
            <w:r>
              <w:t>JUB-01</w:t>
            </w:r>
            <w:r w:rsidR="00BB7327">
              <w:t>1</w:t>
            </w:r>
            <w:r w:rsidR="00EB3A9A">
              <w:t>4</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lastRenderedPageBreak/>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C592A" w14:textId="77777777" w:rsidR="00601027" w:rsidRDefault="00601027">
      <w:r>
        <w:separator/>
      </w:r>
    </w:p>
  </w:endnote>
  <w:endnote w:type="continuationSeparator" w:id="0">
    <w:p w14:paraId="00279E8D" w14:textId="77777777" w:rsidR="00601027" w:rsidRDefault="00601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B02EA" w14:textId="77777777" w:rsidR="00601027" w:rsidRDefault="00601027">
      <w:r>
        <w:separator/>
      </w:r>
    </w:p>
  </w:footnote>
  <w:footnote w:type="continuationSeparator" w:id="0">
    <w:p w14:paraId="6F6AC218" w14:textId="77777777" w:rsidR="00601027" w:rsidRDefault="00601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E6352"/>
    <w:rsid w:val="002C5C31"/>
    <w:rsid w:val="00467217"/>
    <w:rsid w:val="00482B9B"/>
    <w:rsid w:val="004E651E"/>
    <w:rsid w:val="005254DF"/>
    <w:rsid w:val="00601027"/>
    <w:rsid w:val="0063212B"/>
    <w:rsid w:val="006A0A26"/>
    <w:rsid w:val="006A6F66"/>
    <w:rsid w:val="00721A89"/>
    <w:rsid w:val="007C7126"/>
    <w:rsid w:val="00816707"/>
    <w:rsid w:val="009E0AF4"/>
    <w:rsid w:val="00A521E8"/>
    <w:rsid w:val="00AC4B11"/>
    <w:rsid w:val="00B5270A"/>
    <w:rsid w:val="00B61A85"/>
    <w:rsid w:val="00BB7327"/>
    <w:rsid w:val="00C152AA"/>
    <w:rsid w:val="00CF23F7"/>
    <w:rsid w:val="00DA1BF6"/>
    <w:rsid w:val="00DD60F4"/>
    <w:rsid w:val="00E85A91"/>
    <w:rsid w:val="00EB3A9A"/>
    <w:rsid w:val="00ED538D"/>
    <w:rsid w:val="00EE278C"/>
    <w:rsid w:val="00FA4714"/>
    <w:rsid w:val="00FB0A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95</Words>
  <Characters>2255</Characters>
  <Application>Microsoft Office Word</Application>
  <DocSecurity>0</DocSecurity>
  <Lines>18</Lines>
  <Paragraphs>5</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wa Manas -Ops</dc:creator>
  <cp:lastModifiedBy>Nelson Juma</cp:lastModifiedBy>
  <cp:revision>3</cp:revision>
  <dcterms:created xsi:type="dcterms:W3CDTF">2026-05-04T09:03:00Z</dcterms:created>
  <dcterms:modified xsi:type="dcterms:W3CDTF">2026-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